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6746B704" w:rsidR="004F1CD0" w:rsidRDefault="003166FD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W</w:t>
      </w:r>
      <w:r w:rsidR="00DE514B">
        <w:rPr>
          <w:sz w:val="36"/>
          <w:szCs w:val="36"/>
          <w:lang w:val="en-GB"/>
        </w:rPr>
        <w:t>est Virgini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23BF9B7E" w14:textId="6B246857" w:rsidR="003166FD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3166FD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0F57A7" w14:textId="77777777" w:rsidR="00977160" w:rsidRDefault="00977160" w:rsidP="00CB37D9">
      <w:pPr>
        <w:spacing w:after="0" w:line="240" w:lineRule="auto"/>
      </w:pPr>
      <w:r>
        <w:separator/>
      </w:r>
    </w:p>
  </w:endnote>
  <w:endnote w:type="continuationSeparator" w:id="0">
    <w:p w14:paraId="7CA60738" w14:textId="77777777" w:rsidR="00977160" w:rsidRDefault="0097716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28BB32" w14:textId="77777777" w:rsidR="00354A23" w:rsidRDefault="00354A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C601544" w:rsidR="00CB37D9" w:rsidRPr="00354A23" w:rsidRDefault="00CB37D9" w:rsidP="00354A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7B53D" w14:textId="77777777" w:rsidR="00354A23" w:rsidRDefault="00354A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43D108" w14:textId="77777777" w:rsidR="00977160" w:rsidRDefault="00977160" w:rsidP="00CB37D9">
      <w:pPr>
        <w:spacing w:after="0" w:line="240" w:lineRule="auto"/>
      </w:pPr>
      <w:r>
        <w:separator/>
      </w:r>
    </w:p>
  </w:footnote>
  <w:footnote w:type="continuationSeparator" w:id="0">
    <w:p w14:paraId="79C5E3FC" w14:textId="77777777" w:rsidR="00977160" w:rsidRDefault="0097716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09415" w14:textId="77777777" w:rsidR="00354A23" w:rsidRDefault="00354A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F79DD2C" w:rsidR="00AD6FC0" w:rsidRPr="00354A23" w:rsidRDefault="00AD6FC0" w:rsidP="00354A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CF82" w14:textId="77777777" w:rsidR="00354A23" w:rsidRDefault="00354A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F1A61"/>
    <w:multiLevelType w:val="multilevel"/>
    <w:tmpl w:val="76785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37106269">
    <w:abstractNumId w:val="1"/>
  </w:num>
  <w:num w:numId="2" w16cid:durableId="77873906">
    <w:abstractNumId w:val="0"/>
  </w:num>
  <w:num w:numId="3" w16cid:durableId="1526551274">
    <w:abstractNumId w:val="2"/>
  </w:num>
  <w:num w:numId="4" w16cid:durableId="1732537624">
    <w:abstractNumId w:val="4"/>
  </w:num>
  <w:num w:numId="5" w16cid:durableId="363529230">
    <w:abstractNumId w:val="5"/>
  </w:num>
  <w:num w:numId="6" w16cid:durableId="1869290866">
    <w:abstractNumId w:val="3"/>
  </w:num>
  <w:num w:numId="7" w16cid:durableId="1366322806">
    <w:abstractNumId w:val="9"/>
  </w:num>
  <w:num w:numId="8" w16cid:durableId="310983705">
    <w:abstractNumId w:val="7"/>
  </w:num>
  <w:num w:numId="9" w16cid:durableId="1999841446">
    <w:abstractNumId w:val="8"/>
  </w:num>
  <w:num w:numId="10" w16cid:durableId="20129511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13E4A"/>
    <w:rsid w:val="001511CC"/>
    <w:rsid w:val="0015373B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166FD"/>
    <w:rsid w:val="00325FB4"/>
    <w:rsid w:val="00354A23"/>
    <w:rsid w:val="003713B8"/>
    <w:rsid w:val="00374692"/>
    <w:rsid w:val="00385430"/>
    <w:rsid w:val="003B24BC"/>
    <w:rsid w:val="003B7112"/>
    <w:rsid w:val="003D75C9"/>
    <w:rsid w:val="003E49E3"/>
    <w:rsid w:val="003E4DDE"/>
    <w:rsid w:val="003F0110"/>
    <w:rsid w:val="00426C19"/>
    <w:rsid w:val="004553F3"/>
    <w:rsid w:val="00473500"/>
    <w:rsid w:val="004F1CD0"/>
    <w:rsid w:val="004F1F65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0E26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77160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1034F"/>
    <w:rsid w:val="00D221FD"/>
    <w:rsid w:val="00D54234"/>
    <w:rsid w:val="00D56B98"/>
    <w:rsid w:val="00D648D1"/>
    <w:rsid w:val="00DB3C6E"/>
    <w:rsid w:val="00DC180F"/>
    <w:rsid w:val="00DD2CCC"/>
    <w:rsid w:val="00DE0653"/>
    <w:rsid w:val="00DE514B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EC3E15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5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8</Words>
  <Characters>3638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